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8CEFD" w14:textId="6615DDFB" w:rsidR="00E16ADC" w:rsidRPr="00CA551A" w:rsidRDefault="00025C92" w:rsidP="00B8734B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67873CB" wp14:editId="6F4DC009">
            <wp:extent cx="5824220" cy="8229600"/>
            <wp:effectExtent l="0" t="0" r="5080" b="0"/>
            <wp:docPr id="212631567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315678" name="Picture 212631567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6AE10C3" wp14:editId="176AB7FE">
            <wp:extent cx="5824220" cy="8229600"/>
            <wp:effectExtent l="0" t="0" r="5080" b="0"/>
            <wp:docPr id="21466488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648841" name="Picture 214664884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075F6DA" wp14:editId="39576A19">
            <wp:extent cx="5824220" cy="8229600"/>
            <wp:effectExtent l="0" t="0" r="5080" b="0"/>
            <wp:docPr id="15405228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522824" name="Picture 154052282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C782E3C" wp14:editId="08E2C17C">
            <wp:extent cx="5824220" cy="8229600"/>
            <wp:effectExtent l="0" t="0" r="5080" b="0"/>
            <wp:docPr id="6506787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78705" name="Picture 65067870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2F58760" wp14:editId="79926FEC">
            <wp:extent cx="5824220" cy="8229600"/>
            <wp:effectExtent l="0" t="0" r="5080" b="0"/>
            <wp:docPr id="32028553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285530" name="Picture 3202855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3C83A16" wp14:editId="070760C5">
            <wp:extent cx="5824220" cy="8229600"/>
            <wp:effectExtent l="0" t="0" r="5080" b="0"/>
            <wp:docPr id="125670374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703748" name="Picture 125670374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37CA0B5" wp14:editId="55FE32B8">
            <wp:extent cx="5824220" cy="8229600"/>
            <wp:effectExtent l="0" t="0" r="5080" b="0"/>
            <wp:docPr id="13063753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375333" name="Picture 130637533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0FB4786" wp14:editId="77FB769F">
            <wp:extent cx="5824220" cy="8229600"/>
            <wp:effectExtent l="0" t="0" r="5080" b="0"/>
            <wp:docPr id="169063367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33679" name="Picture 169063367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9290108" wp14:editId="50AF024A">
            <wp:extent cx="5824220" cy="8229600"/>
            <wp:effectExtent l="0" t="0" r="5080" b="0"/>
            <wp:docPr id="81095777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957778" name="Picture 81095777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FB8629B" wp14:editId="0FCA0570">
            <wp:extent cx="5824220" cy="8229600"/>
            <wp:effectExtent l="0" t="0" r="5080" b="0"/>
            <wp:docPr id="39801602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016028" name="Picture 39801602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BCFC3C2" wp14:editId="1CCAA70F">
            <wp:extent cx="5824220" cy="8229600"/>
            <wp:effectExtent l="0" t="0" r="5080" b="0"/>
            <wp:docPr id="137622603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226037" name="Picture 137622603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3B5E9F3" wp14:editId="7C9894BC">
            <wp:extent cx="5824220" cy="8229600"/>
            <wp:effectExtent l="0" t="0" r="5080" b="0"/>
            <wp:docPr id="3606649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66492" name="Picture 3606649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3C919B8" wp14:editId="7B1D4B46">
            <wp:extent cx="5824220" cy="8229600"/>
            <wp:effectExtent l="0" t="0" r="5080" b="0"/>
            <wp:docPr id="21132847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28474" name="Picture 21132847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5F0DCB8" wp14:editId="2F88F9F1">
            <wp:extent cx="5824220" cy="8229600"/>
            <wp:effectExtent l="0" t="0" r="5080" b="0"/>
            <wp:docPr id="195044583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45837" name="Picture 195044583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106F06B" wp14:editId="76B14F5F">
            <wp:extent cx="5824220" cy="8229600"/>
            <wp:effectExtent l="0" t="0" r="5080" b="0"/>
            <wp:docPr id="112678128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81286" name="Picture 112678128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80A4A6B" wp14:editId="08AFEEF5">
            <wp:extent cx="5824220" cy="8229600"/>
            <wp:effectExtent l="0" t="0" r="5080" b="0"/>
            <wp:docPr id="20074722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472222" name="Picture 200747222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C2F01FC" wp14:editId="199535A0">
            <wp:extent cx="5824220" cy="8229600"/>
            <wp:effectExtent l="0" t="0" r="5080" b="0"/>
            <wp:docPr id="180496876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968766" name="Picture 180496876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72203E2" wp14:editId="32D6B6D5">
            <wp:extent cx="5824220" cy="8229600"/>
            <wp:effectExtent l="0" t="0" r="5080" b="0"/>
            <wp:docPr id="38889820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98209" name="Picture 38889820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CD8E853" wp14:editId="589DCC1C">
            <wp:extent cx="5824220" cy="8229600"/>
            <wp:effectExtent l="0" t="0" r="5080" b="0"/>
            <wp:docPr id="32677775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77756" name="Picture 3267777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8EBE670" wp14:editId="40E67CFC">
            <wp:extent cx="5824220" cy="8229600"/>
            <wp:effectExtent l="0" t="0" r="5080" b="0"/>
            <wp:docPr id="3290686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06860" name="Picture 3290686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DE3A487" wp14:editId="21A39466">
            <wp:extent cx="5824220" cy="8229600"/>
            <wp:effectExtent l="0" t="0" r="5080" b="0"/>
            <wp:docPr id="148895968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959683" name="Picture 148895968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3B799E4" wp14:editId="37E5165E">
            <wp:extent cx="5824220" cy="8229600"/>
            <wp:effectExtent l="0" t="0" r="5080" b="0"/>
            <wp:docPr id="133589629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896298" name="Picture 133589629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323C5E1" wp14:editId="6260CB45">
            <wp:extent cx="5824220" cy="8229600"/>
            <wp:effectExtent l="0" t="0" r="5080" b="0"/>
            <wp:docPr id="33056287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562871" name="Picture 33056287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57727E0" wp14:editId="0E101825">
            <wp:extent cx="5824220" cy="8229600"/>
            <wp:effectExtent l="0" t="0" r="5080" b="0"/>
            <wp:docPr id="54892538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925381" name="Picture 54892538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927CFE4" wp14:editId="7A81E57D">
            <wp:extent cx="5824220" cy="8229600"/>
            <wp:effectExtent l="0" t="0" r="5080" b="0"/>
            <wp:docPr id="16063637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36370" name="Picture 16063637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AE56E67" wp14:editId="1AC068B3">
            <wp:extent cx="5824220" cy="8229600"/>
            <wp:effectExtent l="0" t="0" r="5080" b="0"/>
            <wp:docPr id="1751726637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26637" name="Picture 175172663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7F756E8" wp14:editId="0052AD56">
            <wp:extent cx="5824220" cy="8229600"/>
            <wp:effectExtent l="0" t="0" r="5080" b="0"/>
            <wp:docPr id="96313280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132803" name="Picture 96313280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C4564F1" wp14:editId="1C15E622">
            <wp:extent cx="5824220" cy="8229600"/>
            <wp:effectExtent l="0" t="0" r="5080" b="0"/>
            <wp:docPr id="38755656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556560" name="Picture 38755656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72EC92A" wp14:editId="69AA8A52">
            <wp:extent cx="5824220" cy="8229600"/>
            <wp:effectExtent l="0" t="0" r="5080" b="0"/>
            <wp:docPr id="527261802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261802" name="Picture 52726180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B7C43D0" wp14:editId="04D3710F">
            <wp:extent cx="5824220" cy="8229600"/>
            <wp:effectExtent l="0" t="0" r="5080" b="0"/>
            <wp:docPr id="1944919278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919278" name="Picture 194491927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712B529" wp14:editId="5AB03C21">
            <wp:extent cx="5824220" cy="8229600"/>
            <wp:effectExtent l="0" t="0" r="5080" b="0"/>
            <wp:docPr id="1232790913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790913" name="Picture 123279091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28A48A4" wp14:editId="2DEE3DF5">
            <wp:extent cx="5824220" cy="8229600"/>
            <wp:effectExtent l="0" t="0" r="5080" b="0"/>
            <wp:docPr id="497268461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268461" name="Picture 49726846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C4D9985" wp14:editId="4DC223D9">
            <wp:extent cx="5824220" cy="8229600"/>
            <wp:effectExtent l="0" t="0" r="5080" b="0"/>
            <wp:docPr id="1770750477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750477" name="Picture 1770750477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675C55E" wp14:editId="345BBED9">
            <wp:extent cx="5824220" cy="8229600"/>
            <wp:effectExtent l="0" t="0" r="5080" b="0"/>
            <wp:docPr id="1145189258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189258" name="Picture 1145189258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AB973EC" wp14:editId="4E403F0A">
            <wp:extent cx="5824220" cy="8229600"/>
            <wp:effectExtent l="0" t="0" r="5080" b="0"/>
            <wp:docPr id="37483845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838453" name="Picture 37483845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958F558" wp14:editId="6E9CD55A">
            <wp:extent cx="5824220" cy="8229600"/>
            <wp:effectExtent l="0" t="0" r="5080" b="0"/>
            <wp:docPr id="1466195505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95505" name="Picture 1466195505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B6417AD" wp14:editId="6FCE4FF9">
            <wp:extent cx="5824220" cy="8229600"/>
            <wp:effectExtent l="0" t="0" r="5080" b="0"/>
            <wp:docPr id="111169216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69216" name="Picture 111169216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BEC1F13" wp14:editId="7A384EA1">
            <wp:extent cx="5824220" cy="8229600"/>
            <wp:effectExtent l="0" t="0" r="5080" b="0"/>
            <wp:docPr id="81738093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380939" name="Picture 81738093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D47E2EC" wp14:editId="3420D6C5">
            <wp:extent cx="5824220" cy="8229600"/>
            <wp:effectExtent l="0" t="0" r="5080" b="0"/>
            <wp:docPr id="134678515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785156" name="Picture 134678515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97BED7D" wp14:editId="18BD17D4">
            <wp:extent cx="5824220" cy="8229600"/>
            <wp:effectExtent l="0" t="0" r="5080" b="0"/>
            <wp:docPr id="118372161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72161" name="Picture 11837216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2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6ADC" w:rsidRPr="00CA551A">
      <w:footerReference w:type="default" r:id="rId4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D0604" w14:textId="77777777" w:rsidR="00C02110" w:rsidRDefault="00C02110" w:rsidP="00C52E8C">
      <w:pPr>
        <w:spacing w:line="240" w:lineRule="auto"/>
      </w:pPr>
      <w:r>
        <w:separator/>
      </w:r>
    </w:p>
  </w:endnote>
  <w:endnote w:type="continuationSeparator" w:id="0">
    <w:p w14:paraId="7FD3C4D1" w14:textId="77777777" w:rsidR="00C02110" w:rsidRDefault="00C02110" w:rsidP="00C52E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7803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D6B8B0" w14:textId="02725560" w:rsidR="00C52E8C" w:rsidRDefault="00C52E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75052E" w14:textId="77777777" w:rsidR="00C52E8C" w:rsidRDefault="00C52E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A031C" w14:textId="77777777" w:rsidR="00C02110" w:rsidRDefault="00C02110" w:rsidP="00C52E8C">
      <w:pPr>
        <w:spacing w:line="240" w:lineRule="auto"/>
      </w:pPr>
      <w:r>
        <w:separator/>
      </w:r>
    </w:p>
  </w:footnote>
  <w:footnote w:type="continuationSeparator" w:id="0">
    <w:p w14:paraId="1F41F563" w14:textId="77777777" w:rsidR="00C02110" w:rsidRDefault="00C02110" w:rsidP="00C52E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C0FA2"/>
    <w:multiLevelType w:val="hybridMultilevel"/>
    <w:tmpl w:val="67E095BE"/>
    <w:lvl w:ilvl="0" w:tplc="48A410C6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547557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xMLKwtDQzNrIwNbBU0lEKTi0uzszPAykwrAUAGzJu1ywAAAA="/>
  </w:docVars>
  <w:rsids>
    <w:rsidRoot w:val="00032A6F"/>
    <w:rsid w:val="00007129"/>
    <w:rsid w:val="00025C92"/>
    <w:rsid w:val="00032A6F"/>
    <w:rsid w:val="000A0FFB"/>
    <w:rsid w:val="000B2F9D"/>
    <w:rsid w:val="002136EB"/>
    <w:rsid w:val="002F27BD"/>
    <w:rsid w:val="003400B5"/>
    <w:rsid w:val="00385881"/>
    <w:rsid w:val="003A3CA4"/>
    <w:rsid w:val="00421BFF"/>
    <w:rsid w:val="00453C9D"/>
    <w:rsid w:val="00517099"/>
    <w:rsid w:val="00615D66"/>
    <w:rsid w:val="006572B8"/>
    <w:rsid w:val="006651A5"/>
    <w:rsid w:val="006A31AA"/>
    <w:rsid w:val="006E0294"/>
    <w:rsid w:val="00771AED"/>
    <w:rsid w:val="007D0A98"/>
    <w:rsid w:val="00801993"/>
    <w:rsid w:val="0081073A"/>
    <w:rsid w:val="00826EC1"/>
    <w:rsid w:val="00852BD7"/>
    <w:rsid w:val="0091209A"/>
    <w:rsid w:val="00951E7B"/>
    <w:rsid w:val="009C765A"/>
    <w:rsid w:val="009E5941"/>
    <w:rsid w:val="009F70B2"/>
    <w:rsid w:val="00B8734B"/>
    <w:rsid w:val="00BA3719"/>
    <w:rsid w:val="00C02110"/>
    <w:rsid w:val="00C52E8C"/>
    <w:rsid w:val="00CA551A"/>
    <w:rsid w:val="00E16ADC"/>
    <w:rsid w:val="00EA5A8E"/>
    <w:rsid w:val="00EE55E4"/>
    <w:rsid w:val="00F46105"/>
    <w:rsid w:val="00F511BA"/>
    <w:rsid w:val="00FD6C84"/>
    <w:rsid w:val="00FF2422"/>
    <w:rsid w:val="00FF4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033A0"/>
  <w15:docId w15:val="{A3249F68-F960-487F-A30E-4E5F700A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170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2E8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8C"/>
  </w:style>
  <w:style w:type="paragraph" w:styleId="Footer">
    <w:name w:val="footer"/>
    <w:basedOn w:val="Normal"/>
    <w:link w:val="FooterChar"/>
    <w:uiPriority w:val="99"/>
    <w:unhideWhenUsed/>
    <w:rsid w:val="00C52E8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51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footer" Target="footer1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9" Type="http://schemas.openxmlformats.org/officeDocument/2006/relationships/image" Target="media/image23.jpg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fontTable" Target="fontTable.xml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0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ushboo</dc:creator>
  <cp:lastModifiedBy>Khushboo .</cp:lastModifiedBy>
  <cp:revision>3</cp:revision>
  <cp:lastPrinted>2025-02-06T08:13:00Z</cp:lastPrinted>
  <dcterms:created xsi:type="dcterms:W3CDTF">2025-02-06T08:13:00Z</dcterms:created>
  <dcterms:modified xsi:type="dcterms:W3CDTF">2025-02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121f1bc8030b32b159b4f95ac5026e315c34cf5505e48cf8b84154f9ab8d09</vt:lpwstr>
  </property>
</Properties>
</file>